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D614C5" w14:textId="77777777" w:rsidR="009F53AD" w:rsidRPr="00954B06" w:rsidRDefault="009F53AD" w:rsidP="009F53AD">
      <w:pPr>
        <w:keepNext/>
        <w:ind w:firstLine="3402"/>
        <w:outlineLvl w:val="0"/>
        <w:rPr>
          <w:b/>
          <w:lang w:val="es-ES_tradnl"/>
        </w:rPr>
      </w:pPr>
      <w:r w:rsidRPr="00954B06">
        <w:rPr>
          <w:b/>
          <w:lang w:val="es-ES_tradnl"/>
        </w:rPr>
        <w:t>REGISTRADO BAJO N</w:t>
      </w:r>
      <w:r w:rsidRPr="00954B06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100/25</w:t>
      </w:r>
    </w:p>
    <w:p w14:paraId="0AE791CD" w14:textId="77777777" w:rsidR="009F53AD" w:rsidRPr="00954B06" w:rsidRDefault="009F53AD" w:rsidP="009F53AD">
      <w:pPr>
        <w:ind w:firstLine="3402"/>
        <w:jc w:val="right"/>
        <w:rPr>
          <w:b/>
          <w:lang w:val="es-AR"/>
        </w:rPr>
      </w:pPr>
    </w:p>
    <w:p w14:paraId="70D11CD8" w14:textId="77777777" w:rsidR="009F53AD" w:rsidRPr="00954B06" w:rsidRDefault="009F53AD" w:rsidP="009F53AD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 N° 1134/23</w:t>
      </w:r>
    </w:p>
    <w:p w14:paraId="214C6D3A" w14:textId="77777777" w:rsidR="009F53AD" w:rsidRPr="00954B06" w:rsidRDefault="009F53AD" w:rsidP="009F53AD">
      <w:pPr>
        <w:ind w:firstLine="3402"/>
        <w:jc w:val="right"/>
        <w:rPr>
          <w:b/>
          <w:lang w:val="es-AR"/>
        </w:rPr>
      </w:pPr>
    </w:p>
    <w:p w14:paraId="0C070D22" w14:textId="560BF3E0" w:rsidR="009F53AD" w:rsidRPr="00954B06" w:rsidRDefault="009F53AD" w:rsidP="009F53AD">
      <w:pPr>
        <w:ind w:firstLine="3402"/>
        <w:rPr>
          <w:b/>
          <w:lang w:val="es-AR"/>
        </w:rPr>
      </w:pPr>
      <w:r w:rsidRPr="00954B06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15 de abril de 2025</w:t>
      </w:r>
      <w:bookmarkStart w:id="0" w:name="_GoBack"/>
      <w:bookmarkEnd w:id="0"/>
    </w:p>
    <w:p w14:paraId="058F9AA3" w14:textId="77777777" w:rsidR="009F53AD" w:rsidRPr="00C9045A" w:rsidRDefault="009F53AD" w:rsidP="009F53AD">
      <w:pPr>
        <w:jc w:val="right"/>
        <w:rPr>
          <w:lang w:val="es-AR"/>
        </w:rPr>
      </w:pPr>
    </w:p>
    <w:p w14:paraId="712C050D" w14:textId="77777777" w:rsidR="009F53AD" w:rsidRPr="00C9045A" w:rsidRDefault="009F53AD" w:rsidP="009F53AD">
      <w:pPr>
        <w:jc w:val="both"/>
        <w:rPr>
          <w:b/>
          <w:lang w:val="es-AR"/>
        </w:rPr>
      </w:pPr>
    </w:p>
    <w:p w14:paraId="40CAB983" w14:textId="77777777" w:rsidR="009F53AD" w:rsidRPr="00C9045A" w:rsidRDefault="009F53AD" w:rsidP="009F53AD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3C3B9EBF" w14:textId="77777777" w:rsidR="009F53AD" w:rsidRDefault="009F53AD" w:rsidP="009F53A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5645DC27" w14:textId="77777777" w:rsidR="009F53AD" w:rsidRPr="00C9045A" w:rsidRDefault="009F53AD" w:rsidP="009F53AD">
      <w:pPr>
        <w:widowControl w:val="0"/>
        <w:ind w:firstLine="851"/>
        <w:jc w:val="both"/>
        <w:rPr>
          <w:snapToGrid w:val="0"/>
          <w:lang w:val="es-AR" w:eastAsia="es-ES"/>
        </w:rPr>
      </w:pPr>
      <w:r w:rsidRPr="00C9045A">
        <w:rPr>
          <w:snapToGrid w:val="0"/>
          <w:lang w:val="es-AR" w:eastAsia="es-ES"/>
        </w:rPr>
        <w:t xml:space="preserve">Que la asignatura </w:t>
      </w:r>
      <w:r>
        <w:rPr>
          <w:snapToGrid w:val="0"/>
          <w:lang w:val="es-AR" w:eastAsia="es-ES"/>
        </w:rPr>
        <w:t>“</w:t>
      </w:r>
      <w:r w:rsidRPr="00C9045A">
        <w:rPr>
          <w:snapToGrid w:val="0"/>
          <w:lang w:val="es-AR" w:eastAsia="es-ES"/>
        </w:rPr>
        <w:t>Estructura de Datos</w:t>
      </w:r>
      <w:r>
        <w:rPr>
          <w:snapToGrid w:val="0"/>
          <w:lang w:val="es-AR" w:eastAsia="es-ES"/>
        </w:rPr>
        <w:t>” se dicta para alumnos de 2</w:t>
      </w:r>
      <w:r w:rsidRPr="00C9045A">
        <w:rPr>
          <w:snapToGrid w:val="0"/>
          <w:lang w:val="es-AR" w:eastAsia="es-ES"/>
        </w:rPr>
        <w:t>º año de las carreras Ingeniería de la Computación, Ingeniería en Sistemas de Información y Licenciatura en Ciencias de la Computación; y</w:t>
      </w:r>
    </w:p>
    <w:p w14:paraId="511BAB0B" w14:textId="77777777" w:rsidR="009F53AD" w:rsidRPr="00C9045A" w:rsidRDefault="009F53AD" w:rsidP="009F53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2D7DADE6" w14:textId="77777777" w:rsidR="009F53AD" w:rsidRDefault="009F53AD" w:rsidP="009F53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</w:t>
      </w:r>
    </w:p>
    <w:p w14:paraId="49850F6B" w14:textId="77777777" w:rsidR="009F53AD" w:rsidRPr="00C9045A" w:rsidRDefault="009F53AD" w:rsidP="009F53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CONSIDERANDO:</w:t>
      </w:r>
    </w:p>
    <w:p w14:paraId="10AD64EC" w14:textId="77777777" w:rsidR="009F53AD" w:rsidRPr="00C9045A" w:rsidRDefault="009F53AD" w:rsidP="009F53AD">
      <w:pPr>
        <w:jc w:val="both"/>
        <w:rPr>
          <w:lang w:val="es-AR"/>
        </w:rPr>
      </w:pPr>
    </w:p>
    <w:p w14:paraId="67057E89" w14:textId="77777777" w:rsidR="009F53AD" w:rsidRPr="00C9045A" w:rsidRDefault="009F53AD" w:rsidP="009F53AD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14:paraId="58D42E93" w14:textId="77777777" w:rsidR="009F53AD" w:rsidRPr="00154800" w:rsidRDefault="009F53AD" w:rsidP="009F53AD">
      <w:pPr>
        <w:jc w:val="both"/>
        <w:rPr>
          <w:lang w:val="es-AR" w:eastAsia="es-AR"/>
        </w:rPr>
      </w:pPr>
    </w:p>
    <w:p w14:paraId="5F0BB151" w14:textId="77777777" w:rsidR="009F53AD" w:rsidRPr="00154800" w:rsidRDefault="009F53AD" w:rsidP="009F53AD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54800">
        <w:rPr>
          <w:lang w:val="es-AR" w:eastAsia="es-AR"/>
        </w:rPr>
        <w:t xml:space="preserve"> </w:t>
      </w:r>
      <w:r>
        <w:rPr>
          <w:lang w:val="es-AR"/>
        </w:rPr>
        <w:t>Que la Srta. Melina Durán</w:t>
      </w:r>
      <w:r w:rsidRPr="00154800">
        <w:rPr>
          <w:lang w:val="es-AR"/>
        </w:rPr>
        <w:t xml:space="preserve"> se desempeña como Auxiliar de Docencia en esta Unidad Académica y ha dado su anuencia en aumentar su carga horaria en el presente cuatrimestre; </w:t>
      </w:r>
    </w:p>
    <w:p w14:paraId="5E9E4A30" w14:textId="77777777" w:rsidR="009F53AD" w:rsidRPr="00154800" w:rsidRDefault="009F53AD" w:rsidP="009F53AD">
      <w:pPr>
        <w:jc w:val="both"/>
        <w:rPr>
          <w:lang w:val="es-AR" w:eastAsia="es-AR"/>
        </w:rPr>
      </w:pPr>
    </w:p>
    <w:p w14:paraId="79910480" w14:textId="77777777" w:rsidR="009F53AD" w:rsidRPr="00154800" w:rsidRDefault="009F53AD" w:rsidP="009F53AD">
      <w:pPr>
        <w:ind w:firstLine="851"/>
        <w:jc w:val="both"/>
        <w:rPr>
          <w:lang w:val="es-AR" w:eastAsia="es-AR"/>
        </w:rPr>
      </w:pPr>
      <w:r w:rsidRPr="00154800">
        <w:rPr>
          <w:lang w:val="es-AR" w:eastAsia="es-AR"/>
        </w:rPr>
        <w:t>Que los miembros del Consejo Departamental c</w:t>
      </w:r>
      <w:r>
        <w:rPr>
          <w:lang w:val="es-AR" w:eastAsia="es-AR"/>
        </w:rPr>
        <w:t xml:space="preserve">oinciden en que la Srta. Durán </w:t>
      </w:r>
      <w:r w:rsidRPr="00154800">
        <w:rPr>
          <w:lang w:val="es-AR" w:eastAsia="es-AR"/>
        </w:rPr>
        <w:t>cumple las condiciones necesarias para cumplir funciones de Auxiliar de Docencia de la materia</w:t>
      </w:r>
      <w:r>
        <w:rPr>
          <w:lang w:val="es-AR" w:eastAsia="es-AR"/>
        </w:rPr>
        <w:t xml:space="preserve"> “Estructuras de Datos</w:t>
      </w:r>
      <w:r w:rsidRPr="00154800">
        <w:rPr>
          <w:lang w:val="es-AR" w:eastAsia="es-AR"/>
        </w:rPr>
        <w:t>”;</w:t>
      </w:r>
    </w:p>
    <w:p w14:paraId="4B66A660" w14:textId="77777777" w:rsidR="009F53AD" w:rsidRPr="00C9045A" w:rsidRDefault="009F53AD" w:rsidP="009F53AD">
      <w:pPr>
        <w:ind w:firstLine="851"/>
        <w:jc w:val="both"/>
        <w:rPr>
          <w:lang w:val="es-AR"/>
        </w:rPr>
      </w:pPr>
    </w:p>
    <w:p w14:paraId="3C097EBA" w14:textId="77777777" w:rsidR="009F53AD" w:rsidRDefault="009F53AD" w:rsidP="009F53AD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Pr="002F0719">
        <w:rPr>
          <w:lang w:val="es-ES_tradnl" w:eastAsia="es-ES"/>
        </w:rPr>
        <w:t xml:space="preserve">; </w:t>
      </w:r>
    </w:p>
    <w:p w14:paraId="534F74D8" w14:textId="77777777" w:rsidR="009F53AD" w:rsidRPr="00C9045A" w:rsidRDefault="009F53AD" w:rsidP="009F53AD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14:paraId="2A42630E" w14:textId="77777777" w:rsidR="009F53AD" w:rsidRPr="00C9045A" w:rsidRDefault="009F53AD" w:rsidP="009F53AD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, en su reunión ordinaria de fec</w:t>
      </w:r>
      <w:r>
        <w:rPr>
          <w:rFonts w:eastAsia="Arial"/>
          <w:lang w:val="es-AR" w:eastAsia="es-AR"/>
        </w:rPr>
        <w:t>ha 15 de abril de 2025, dicha asignación</w:t>
      </w:r>
      <w:r w:rsidRPr="00C9045A">
        <w:rPr>
          <w:rFonts w:eastAsia="Arial"/>
          <w:lang w:val="es-AR" w:eastAsia="es-AR"/>
        </w:rPr>
        <w:t>;</w:t>
      </w:r>
    </w:p>
    <w:p w14:paraId="4FDEC8BB" w14:textId="77777777" w:rsidR="009F53AD" w:rsidRPr="00C9045A" w:rsidRDefault="009F53AD" w:rsidP="009F53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30C79410" w14:textId="77777777" w:rsidR="009F53AD" w:rsidRPr="00C9045A" w:rsidRDefault="009F53AD" w:rsidP="009F53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7387F364" w14:textId="77777777" w:rsidR="009F53AD" w:rsidRPr="00C9045A" w:rsidRDefault="009F53AD" w:rsidP="009F53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41912B67" w14:textId="77777777" w:rsidR="009F53AD" w:rsidRPr="00C9045A" w:rsidRDefault="009F53AD" w:rsidP="009F53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793AF3CB" w14:textId="77777777" w:rsidR="009F53AD" w:rsidRDefault="009F53AD" w:rsidP="009F53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</w:p>
    <w:p w14:paraId="65A7A9BB" w14:textId="77777777" w:rsidR="009F53AD" w:rsidRPr="00C9045A" w:rsidRDefault="009F53AD" w:rsidP="009F53A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6C2755DB" w14:textId="77777777" w:rsidR="009F53AD" w:rsidRDefault="009F53AD" w:rsidP="009F53AD">
      <w:pPr>
        <w:jc w:val="both"/>
        <w:rPr>
          <w:b/>
          <w:snapToGrid w:val="0"/>
          <w:lang w:val="es-AR" w:eastAsia="es-ES"/>
        </w:rPr>
      </w:pPr>
    </w:p>
    <w:p w14:paraId="3C15941E" w14:textId="77777777" w:rsidR="009F53AD" w:rsidRPr="00926AA7" w:rsidRDefault="009F53AD" w:rsidP="009F53AD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>
        <w:rPr>
          <w:snapToGrid w:val="0"/>
          <w:lang w:val="es-AR" w:eastAsia="es-ES"/>
        </w:rPr>
        <w:t xml:space="preserve"> Establecer una asignación complementaria</w:t>
      </w:r>
      <w:r w:rsidRPr="00C9045A">
        <w:rPr>
          <w:snapToGrid w:val="0"/>
          <w:lang w:val="es-AR" w:eastAsia="es-ES"/>
        </w:rPr>
        <w:t xml:space="preserve"> a</w:t>
      </w:r>
      <w:r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 w:rsidRPr="00C9045A">
        <w:rPr>
          <w:b/>
          <w:snapToGrid w:val="0"/>
          <w:lang w:val="es-AR" w:eastAsia="es-ES"/>
        </w:rPr>
        <w:t>Señor</w:t>
      </w:r>
      <w:r>
        <w:rPr>
          <w:b/>
          <w:snapToGrid w:val="0"/>
          <w:lang w:val="es-AR" w:eastAsia="es-ES"/>
        </w:rPr>
        <w:t>ita</w:t>
      </w:r>
      <w:r w:rsidRPr="00C9045A">
        <w:rPr>
          <w:b/>
          <w:snapToGrid w:val="0"/>
          <w:lang w:val="es-AR" w:eastAsia="es-ES"/>
        </w:rPr>
        <w:t xml:space="preserve"> </w:t>
      </w:r>
      <w:r>
        <w:rPr>
          <w:b/>
          <w:lang w:val="es-AR" w:eastAsia="es-ES"/>
        </w:rPr>
        <w:t>Melina DURAN (Leg. 15567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</w:t>
      </w:r>
      <w:r>
        <w:rPr>
          <w:snapToGrid w:val="0"/>
          <w:lang w:val="es-AR" w:eastAsia="es-ES"/>
        </w:rPr>
        <w:t>el 04 de abril y hasta el 18 de julio de 2025.</w:t>
      </w:r>
    </w:p>
    <w:p w14:paraId="22E0098F" w14:textId="77777777" w:rsidR="009F53AD" w:rsidRDefault="009F53AD" w:rsidP="009F53AD">
      <w:pPr>
        <w:tabs>
          <w:tab w:val="left" w:pos="5670"/>
        </w:tabs>
        <w:jc w:val="both"/>
        <w:rPr>
          <w:b/>
          <w:lang w:val="es-AR"/>
        </w:rPr>
      </w:pPr>
    </w:p>
    <w:p w14:paraId="07DB7171" w14:textId="77777777" w:rsidR="009F53AD" w:rsidRDefault="009F53AD" w:rsidP="009F53AD">
      <w:pPr>
        <w:tabs>
          <w:tab w:val="left" w:pos="5670"/>
        </w:tabs>
        <w:jc w:val="both"/>
        <w:rPr>
          <w:b/>
          <w:lang w:val="es-AR"/>
        </w:rPr>
      </w:pPr>
    </w:p>
    <w:p w14:paraId="089BC243" w14:textId="77777777" w:rsidR="009F53AD" w:rsidRPr="00C9045A" w:rsidRDefault="009F53AD" w:rsidP="009F53A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100/25</w:t>
      </w:r>
    </w:p>
    <w:p w14:paraId="5A783F62" w14:textId="77777777" w:rsidR="009F53AD" w:rsidRDefault="009F53AD" w:rsidP="009F53AD">
      <w:pPr>
        <w:tabs>
          <w:tab w:val="left" w:pos="5670"/>
        </w:tabs>
        <w:jc w:val="both"/>
        <w:rPr>
          <w:b/>
          <w:lang w:val="es-AR"/>
        </w:rPr>
      </w:pPr>
    </w:p>
    <w:p w14:paraId="52247189" w14:textId="77777777" w:rsidR="009F53AD" w:rsidRPr="00C9045A" w:rsidRDefault="009F53AD" w:rsidP="009F53AD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</w:t>
      </w:r>
      <w:r>
        <w:rPr>
          <w:lang w:val="es-AR"/>
        </w:rPr>
        <w:t>go de Ayudante de Docencia “B”.</w:t>
      </w:r>
    </w:p>
    <w:p w14:paraId="5B2473ED" w14:textId="77777777" w:rsidR="009F53AD" w:rsidRPr="00C9045A" w:rsidRDefault="009F53AD" w:rsidP="009F53AD">
      <w:pPr>
        <w:jc w:val="both"/>
        <w:rPr>
          <w:b/>
          <w:lang w:val="es-AR" w:eastAsia="es-ES"/>
        </w:rPr>
      </w:pPr>
    </w:p>
    <w:p w14:paraId="20803F2A" w14:textId="77777777" w:rsidR="009F53AD" w:rsidRPr="002F0719" w:rsidRDefault="009F53AD" w:rsidP="009F53AD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>
        <w:rPr>
          <w:lang w:val="es-AR" w:eastAsia="es-ES"/>
        </w:rPr>
        <w:t>gentes de la resolución CSU-979/24.</w:t>
      </w:r>
    </w:p>
    <w:p w14:paraId="7303EF98" w14:textId="77777777" w:rsidR="009F53AD" w:rsidRPr="002F0719" w:rsidRDefault="009F53AD" w:rsidP="009F53A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790B830A" w14:textId="77777777" w:rsidR="009F53AD" w:rsidRPr="002F0719" w:rsidRDefault="009F53AD" w:rsidP="009F53A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49AF1B55" w14:textId="77777777" w:rsidR="009F53AD" w:rsidRPr="00C9045A" w:rsidRDefault="009F53AD" w:rsidP="009F53AD">
      <w:pPr>
        <w:jc w:val="both"/>
        <w:rPr>
          <w:highlight w:val="yellow"/>
          <w:lang w:val="es-ES" w:eastAsia="es-AR"/>
        </w:rPr>
      </w:pPr>
    </w:p>
    <w:p w14:paraId="5DB859BA" w14:textId="77777777" w:rsidR="009F53AD" w:rsidRPr="00830BB1" w:rsidRDefault="009F53AD" w:rsidP="009F53AD">
      <w:pPr>
        <w:spacing w:line="260" w:lineRule="exact"/>
        <w:jc w:val="both"/>
        <w:rPr>
          <w:b/>
          <w:lang w:val="es-ES_tradnl" w:eastAsia="es-ES"/>
        </w:rPr>
      </w:pPr>
    </w:p>
    <w:p w14:paraId="04572A36" w14:textId="77777777" w:rsidR="009F53AD" w:rsidRPr="00830BB1" w:rsidRDefault="009F53AD" w:rsidP="009F53AD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14:paraId="1EFB13D7" w14:textId="77777777" w:rsidR="009F53AD" w:rsidRPr="00AA0448" w:rsidRDefault="009F53AD" w:rsidP="009F53AD">
      <w:pPr>
        <w:rPr>
          <w:lang w:val="es-AR"/>
        </w:rPr>
      </w:pPr>
    </w:p>
    <w:p w14:paraId="2134D7C1" w14:textId="77777777" w:rsidR="009F53AD" w:rsidRPr="00207857" w:rsidRDefault="009F53AD" w:rsidP="009F53AD">
      <w:pPr>
        <w:rPr>
          <w:szCs w:val="20"/>
          <w:lang w:val="es-AR"/>
        </w:rPr>
      </w:pPr>
    </w:p>
    <w:p w14:paraId="0345C6E2" w14:textId="77777777" w:rsidR="009F53AD" w:rsidRPr="00AA4F68" w:rsidRDefault="009F53AD" w:rsidP="009F53AD">
      <w:pPr>
        <w:rPr>
          <w:lang w:val="es-AR"/>
        </w:rPr>
      </w:pPr>
    </w:p>
    <w:p w14:paraId="26EB6F52" w14:textId="77777777" w:rsidR="009F53AD" w:rsidRPr="00954B06" w:rsidRDefault="009F53AD" w:rsidP="009F53AD">
      <w:pPr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7F496D" w14:textId="77777777" w:rsidR="003E3609" w:rsidRDefault="003E3609">
      <w:r>
        <w:separator/>
      </w:r>
    </w:p>
  </w:endnote>
  <w:endnote w:type="continuationSeparator" w:id="0">
    <w:p w14:paraId="2B5F6E37" w14:textId="77777777" w:rsidR="003E3609" w:rsidRDefault="003E3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DF24C4" w14:textId="77777777" w:rsidR="003E3609" w:rsidRDefault="003E3609">
      <w:r>
        <w:separator/>
      </w:r>
    </w:p>
  </w:footnote>
  <w:footnote w:type="continuationSeparator" w:id="0">
    <w:p w14:paraId="483B4C58" w14:textId="77777777" w:rsidR="003E3609" w:rsidRDefault="003E36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3609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9F53AD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4</Words>
  <Characters>183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3T15:32:00Z</dcterms:created>
  <dcterms:modified xsi:type="dcterms:W3CDTF">2025-04-23T15:32:00Z</dcterms:modified>
</cp:coreProperties>
</file>